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B2B40" w14:textId="408BE56D" w:rsidR="00967CF1" w:rsidRPr="00967CF1" w:rsidRDefault="00967CF1" w:rsidP="00967CF1">
      <w:pPr>
        <w:pStyle w:val="Title"/>
      </w:pPr>
      <w:r>
        <w:rPr>
          <w:noProof/>
        </w:rPr>
        <w:drawing>
          <wp:anchor distT="0" distB="0" distL="114300" distR="114300" simplePos="0" relativeHeight="251659264" behindDoc="0" locked="0" layoutInCell="1" allowOverlap="1" wp14:anchorId="66208414" wp14:editId="21ECA74D">
            <wp:simplePos x="0" y="0"/>
            <wp:positionH relativeFrom="margin">
              <wp:posOffset>-2540</wp:posOffset>
            </wp:positionH>
            <wp:positionV relativeFrom="paragraph">
              <wp:posOffset>739613</wp:posOffset>
            </wp:positionV>
            <wp:extent cx="5734050" cy="2999105"/>
            <wp:effectExtent l="0" t="0" r="0" b="0"/>
            <wp:wrapTopAndBottom/>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3CC6E9.tmp"/>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4050" cy="2999105"/>
                    </a:xfrm>
                    <a:prstGeom prst="rect">
                      <a:avLst/>
                    </a:prstGeom>
                  </pic:spPr>
                </pic:pic>
              </a:graphicData>
            </a:graphic>
            <wp14:sizeRelH relativeFrom="margin">
              <wp14:pctWidth>0</wp14:pctWidth>
            </wp14:sizeRelH>
            <wp14:sizeRelV relativeFrom="margin">
              <wp14:pctHeight>0</wp14:pctHeight>
            </wp14:sizeRelV>
          </wp:anchor>
        </w:drawing>
      </w:r>
      <w:r>
        <w:t>Crime Mapping</w:t>
      </w:r>
    </w:p>
    <w:p w14:paraId="7981F8A4" w14:textId="21B1761A" w:rsidR="00967CF1" w:rsidRDefault="00967CF1">
      <w:r>
        <w:t xml:space="preserve">I worked with another developer to create a web application to map crime in the UK. Above is a screenshot with crime information about Southend-on-Sea in various categories. The software itself runs from an Angular.js server, using a Police API to collect data about crimes in an area, as well as Email.js to then send emails to a specified email address about crimes in an area. </w:t>
      </w:r>
    </w:p>
    <w:p w14:paraId="46E3A577" w14:textId="6A9B0FDC" w:rsidR="00967CF1" w:rsidRDefault="00967CF1" w:rsidP="00967CF1">
      <w:r>
        <w:t xml:space="preserve">The CSS was written entirely by me, as well as sorting out the DOM to create custom elements that displayed each section and item. While my contribution to the email service was limited, as this was mostly using an imported module, I also worked on presenting the data that had been received from the police API, as well as presenting all the data and handling user events. </w:t>
      </w:r>
    </w:p>
    <w:p w14:paraId="59BC6C06" w14:textId="714F970D" w:rsidR="00967CF1" w:rsidRDefault="00967CF1" w:rsidP="00967CF1">
      <w:r>
        <w:t>As well as writing the program, I was also entirely responsible for running test cases. These included functionality testing, validation testing, verification testing and compatibility testing to make sure that this app could be used in every scenario.</w:t>
      </w:r>
    </w:p>
    <w:p w14:paraId="13D15D6A" w14:textId="4E45F0C5" w:rsidR="00967CF1" w:rsidRDefault="00967CF1" w:rsidP="00967CF1">
      <w:pPr>
        <w:pStyle w:val="Heading1"/>
      </w:pPr>
      <w:r>
        <w:t>Skills</w:t>
      </w:r>
    </w:p>
    <w:p w14:paraId="11144A5E" w14:textId="4BC89C59" w:rsidR="00967CF1" w:rsidRDefault="00967CF1" w:rsidP="005A5B4A">
      <w:pPr>
        <w:rPr>
          <w:lang w:eastAsia="zh-CN"/>
        </w:rPr>
        <w:sectPr w:rsidR="00967CF1">
          <w:headerReference w:type="default" r:id="rId8"/>
          <w:pgSz w:w="11906" w:h="16838"/>
          <w:pgMar w:top="1440" w:right="1440" w:bottom="1440" w:left="1440" w:header="708" w:footer="708" w:gutter="0"/>
          <w:cols w:space="708"/>
          <w:docGrid w:linePitch="360"/>
        </w:sectPr>
      </w:pPr>
      <w:r>
        <w:rPr>
          <w:lang w:eastAsia="zh-CN"/>
        </w:rPr>
        <w:t xml:space="preserve">This project contained a lot of different modules and sections and therefore utilised a lot of skills, which are listed below. </w:t>
      </w:r>
      <w:r w:rsidR="005A5B4A">
        <w:rPr>
          <w:lang w:eastAsia="zh-CN"/>
        </w:rPr>
        <w:t xml:space="preserve">The project is not publicly available, </w:t>
      </w:r>
      <w:r w:rsidR="00986527">
        <w:rPr>
          <w:lang w:eastAsia="zh-CN"/>
        </w:rPr>
        <w:t xml:space="preserve">so, if you would like more details, please, contact me. </w:t>
      </w:r>
    </w:p>
    <w:p w14:paraId="0E975406" w14:textId="1E2F2111" w:rsidR="00967CF1" w:rsidRDefault="00967CF1" w:rsidP="00967CF1">
      <w:pPr>
        <w:pStyle w:val="ListParagraph"/>
        <w:numPr>
          <w:ilvl w:val="0"/>
          <w:numId w:val="1"/>
        </w:numPr>
        <w:ind w:left="0"/>
        <w:rPr>
          <w:lang w:eastAsia="zh-CN"/>
        </w:rPr>
      </w:pPr>
      <w:r>
        <w:rPr>
          <w:lang w:eastAsia="zh-CN"/>
        </w:rPr>
        <w:t>JavaScript programming</w:t>
      </w:r>
    </w:p>
    <w:p w14:paraId="1377C2B5" w14:textId="1303D85E" w:rsidR="00967CF1" w:rsidRDefault="00967CF1" w:rsidP="00967CF1">
      <w:pPr>
        <w:pStyle w:val="ListParagraph"/>
        <w:numPr>
          <w:ilvl w:val="0"/>
          <w:numId w:val="1"/>
        </w:numPr>
        <w:ind w:left="0"/>
        <w:rPr>
          <w:lang w:eastAsia="zh-CN"/>
        </w:rPr>
      </w:pPr>
      <w:r>
        <w:rPr>
          <w:lang w:eastAsia="zh-CN"/>
        </w:rPr>
        <w:t>Responsive design</w:t>
      </w:r>
    </w:p>
    <w:p w14:paraId="5AAE033C" w14:textId="77777777" w:rsidR="00E52316" w:rsidRDefault="00E52316" w:rsidP="00E52316">
      <w:pPr>
        <w:pStyle w:val="ListParagraph"/>
        <w:numPr>
          <w:ilvl w:val="0"/>
          <w:numId w:val="1"/>
        </w:numPr>
        <w:ind w:left="0"/>
        <w:rPr>
          <w:lang w:eastAsia="zh-CN"/>
        </w:rPr>
      </w:pPr>
      <w:r>
        <w:rPr>
          <w:lang w:eastAsia="zh-CN"/>
        </w:rPr>
        <w:t>HTML and CSS</w:t>
      </w:r>
    </w:p>
    <w:p w14:paraId="3D424B96" w14:textId="629AAE76" w:rsidR="00967CF1" w:rsidRDefault="00967CF1" w:rsidP="00967CF1">
      <w:pPr>
        <w:pStyle w:val="ListParagraph"/>
        <w:numPr>
          <w:ilvl w:val="0"/>
          <w:numId w:val="1"/>
        </w:numPr>
        <w:ind w:left="0"/>
        <w:rPr>
          <w:lang w:eastAsia="zh-CN"/>
        </w:rPr>
      </w:pPr>
      <w:r>
        <w:rPr>
          <w:lang w:eastAsia="zh-CN"/>
        </w:rPr>
        <w:t>Client-server model</w:t>
      </w:r>
    </w:p>
    <w:p w14:paraId="3DC7F211" w14:textId="3836EBAB" w:rsidR="00967CF1" w:rsidRDefault="00967CF1" w:rsidP="00967CF1">
      <w:pPr>
        <w:pStyle w:val="ListParagraph"/>
        <w:numPr>
          <w:ilvl w:val="0"/>
          <w:numId w:val="1"/>
        </w:numPr>
        <w:ind w:left="0"/>
        <w:rPr>
          <w:lang w:eastAsia="zh-CN"/>
        </w:rPr>
      </w:pPr>
      <w:r>
        <w:rPr>
          <w:lang w:eastAsia="zh-CN"/>
        </w:rPr>
        <w:t>JavaScript React</w:t>
      </w:r>
    </w:p>
    <w:p w14:paraId="05C468FC" w14:textId="77777777" w:rsidR="000A68C3" w:rsidRDefault="000A68C3" w:rsidP="000A68C3">
      <w:pPr>
        <w:pStyle w:val="ListParagraph"/>
        <w:numPr>
          <w:ilvl w:val="0"/>
          <w:numId w:val="1"/>
        </w:numPr>
        <w:ind w:left="0"/>
        <w:rPr>
          <w:lang w:eastAsia="zh-CN"/>
        </w:rPr>
      </w:pPr>
      <w:r>
        <w:rPr>
          <w:lang w:eastAsia="zh-CN"/>
        </w:rPr>
        <w:t>Testing</w:t>
      </w:r>
    </w:p>
    <w:p w14:paraId="25573718" w14:textId="6CD5E435" w:rsidR="00531109" w:rsidRDefault="00531109" w:rsidP="00967CF1">
      <w:pPr>
        <w:pStyle w:val="ListParagraph"/>
        <w:numPr>
          <w:ilvl w:val="0"/>
          <w:numId w:val="1"/>
        </w:numPr>
        <w:ind w:left="0"/>
        <w:rPr>
          <w:lang w:eastAsia="zh-CN"/>
        </w:rPr>
      </w:pPr>
      <w:r>
        <w:rPr>
          <w:lang w:eastAsia="zh-CN"/>
        </w:rPr>
        <w:t>APIs</w:t>
      </w:r>
    </w:p>
    <w:p w14:paraId="448E5D14" w14:textId="77777777" w:rsidR="00E52316" w:rsidRDefault="000A68C3" w:rsidP="00E52316">
      <w:pPr>
        <w:pStyle w:val="ListParagraph"/>
        <w:numPr>
          <w:ilvl w:val="0"/>
          <w:numId w:val="1"/>
        </w:numPr>
        <w:ind w:left="0"/>
        <w:rPr>
          <w:lang w:eastAsia="zh-CN"/>
        </w:rPr>
      </w:pPr>
      <w:r>
        <w:rPr>
          <w:lang w:eastAsia="zh-CN"/>
        </w:rPr>
        <w:t>Debugging</w:t>
      </w:r>
      <w:r w:rsidR="00E52316" w:rsidRPr="00E52316">
        <w:rPr>
          <w:lang w:eastAsia="zh-CN"/>
        </w:rPr>
        <w:t xml:space="preserve"> </w:t>
      </w:r>
    </w:p>
    <w:p w14:paraId="64A0B040" w14:textId="5E6216B4" w:rsidR="000A68C3" w:rsidRPr="00967CF1" w:rsidRDefault="00E52316" w:rsidP="005A5B4A">
      <w:pPr>
        <w:pStyle w:val="ListParagraph"/>
        <w:numPr>
          <w:ilvl w:val="0"/>
          <w:numId w:val="1"/>
        </w:numPr>
        <w:ind w:left="0"/>
        <w:rPr>
          <w:lang w:eastAsia="zh-CN"/>
        </w:rPr>
      </w:pPr>
      <w:r>
        <w:rPr>
          <w:lang w:eastAsia="zh-CN"/>
        </w:rPr>
        <w:t>User interfaces</w:t>
      </w:r>
    </w:p>
    <w:sectPr w:rsidR="000A68C3" w:rsidRPr="00967CF1" w:rsidSect="005A5B4A">
      <w:type w:val="continuous"/>
      <w:pgSz w:w="11906" w:h="16838"/>
      <w:pgMar w:top="1440" w:right="1440" w:bottom="1418"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6F7A3" w14:textId="77777777" w:rsidR="006A7F2C" w:rsidRDefault="006A7F2C" w:rsidP="004C3AEC">
      <w:pPr>
        <w:spacing w:after="0" w:line="240" w:lineRule="auto"/>
      </w:pPr>
      <w:r>
        <w:separator/>
      </w:r>
    </w:p>
  </w:endnote>
  <w:endnote w:type="continuationSeparator" w:id="0">
    <w:p w14:paraId="7E927F95" w14:textId="77777777" w:rsidR="006A7F2C" w:rsidRDefault="006A7F2C" w:rsidP="004C3A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panose1 w:val="02020600060500020200"/>
    <w:charset w:val="00"/>
    <w:family w:val="roman"/>
    <w:pitch w:val="variable"/>
    <w:sig w:usb0="E00002FF" w:usb1="500078FF" w:usb2="00000029" w:usb3="00000000" w:csb0="0000019F" w:csb1="00000000"/>
  </w:font>
  <w:font w:name="Georgia">
    <w:panose1 w:val="02040502050405020303"/>
    <w:charset w:val="00"/>
    <w:family w:val="roman"/>
    <w:pitch w:val="variable"/>
    <w:sig w:usb0="00000287" w:usb1="00000000" w:usb2="00000000" w:usb3="00000000" w:csb0="0000009F" w:csb1="00000000"/>
  </w:font>
  <w:font w:name="Nova Round">
    <w:panose1 w:val="020C0504020404060204"/>
    <w:charset w:val="00"/>
    <w:family w:val="swiss"/>
    <w:pitch w:val="variable"/>
    <w:sig w:usb0="8000000F" w:usb1="00002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5D672" w14:textId="77777777" w:rsidR="006A7F2C" w:rsidRDefault="006A7F2C" w:rsidP="004C3AEC">
      <w:pPr>
        <w:spacing w:after="0" w:line="240" w:lineRule="auto"/>
      </w:pPr>
      <w:r>
        <w:separator/>
      </w:r>
    </w:p>
  </w:footnote>
  <w:footnote w:type="continuationSeparator" w:id="0">
    <w:p w14:paraId="07B405C6" w14:textId="77777777" w:rsidR="006A7F2C" w:rsidRDefault="006A7F2C" w:rsidP="004C3A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E2871" w14:textId="01083D7A" w:rsidR="004C3AEC" w:rsidRDefault="004C3AEC">
    <w:pPr>
      <w:pStyle w:val="Header"/>
    </w:pPr>
    <w:r>
      <w:t>Crime Mapping</w:t>
    </w:r>
    <w:r>
      <w:tab/>
    </w:r>
    <w:r>
      <w:tab/>
      <w:t>George Og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A34B3"/>
    <w:multiLevelType w:val="hybridMultilevel"/>
    <w:tmpl w:val="D9DE9F5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TMyMLA0MDQwMTdT0lEKTi0uzszPAykwrAUAhKPETywAAAA="/>
  </w:docVars>
  <w:rsids>
    <w:rsidRoot w:val="00967CF1"/>
    <w:rsid w:val="000157CB"/>
    <w:rsid w:val="00023F51"/>
    <w:rsid w:val="00097D1D"/>
    <w:rsid w:val="000A68C3"/>
    <w:rsid w:val="000E05EB"/>
    <w:rsid w:val="001A2336"/>
    <w:rsid w:val="001C73FE"/>
    <w:rsid w:val="001F1706"/>
    <w:rsid w:val="00207E1C"/>
    <w:rsid w:val="002345B9"/>
    <w:rsid w:val="00275E2D"/>
    <w:rsid w:val="002A4FEB"/>
    <w:rsid w:val="002C2466"/>
    <w:rsid w:val="00304852"/>
    <w:rsid w:val="003333AB"/>
    <w:rsid w:val="0034396A"/>
    <w:rsid w:val="0039221C"/>
    <w:rsid w:val="00433722"/>
    <w:rsid w:val="00435493"/>
    <w:rsid w:val="00476F04"/>
    <w:rsid w:val="004A5758"/>
    <w:rsid w:val="004B70C6"/>
    <w:rsid w:val="004C3AEC"/>
    <w:rsid w:val="00531109"/>
    <w:rsid w:val="005400DF"/>
    <w:rsid w:val="005527AD"/>
    <w:rsid w:val="00556811"/>
    <w:rsid w:val="005A5B4A"/>
    <w:rsid w:val="005C5247"/>
    <w:rsid w:val="005C62C9"/>
    <w:rsid w:val="005F27B2"/>
    <w:rsid w:val="0065522B"/>
    <w:rsid w:val="0069178B"/>
    <w:rsid w:val="006A7F2C"/>
    <w:rsid w:val="007439D7"/>
    <w:rsid w:val="0076015A"/>
    <w:rsid w:val="0077276A"/>
    <w:rsid w:val="007C1FC4"/>
    <w:rsid w:val="007C3D53"/>
    <w:rsid w:val="007D6806"/>
    <w:rsid w:val="0082479C"/>
    <w:rsid w:val="00856FA7"/>
    <w:rsid w:val="00864493"/>
    <w:rsid w:val="00874391"/>
    <w:rsid w:val="0089128A"/>
    <w:rsid w:val="008A3919"/>
    <w:rsid w:val="009017B1"/>
    <w:rsid w:val="00901E62"/>
    <w:rsid w:val="00923CE7"/>
    <w:rsid w:val="00967CF1"/>
    <w:rsid w:val="00986527"/>
    <w:rsid w:val="00986B4C"/>
    <w:rsid w:val="00990425"/>
    <w:rsid w:val="009A6B3D"/>
    <w:rsid w:val="009B5D37"/>
    <w:rsid w:val="00A24D7B"/>
    <w:rsid w:val="00A41098"/>
    <w:rsid w:val="00B071BD"/>
    <w:rsid w:val="00B176E4"/>
    <w:rsid w:val="00B25796"/>
    <w:rsid w:val="00B751A3"/>
    <w:rsid w:val="00B77571"/>
    <w:rsid w:val="00BD05B0"/>
    <w:rsid w:val="00BE785D"/>
    <w:rsid w:val="00BF4A7D"/>
    <w:rsid w:val="00C11F34"/>
    <w:rsid w:val="00C25655"/>
    <w:rsid w:val="00C3142F"/>
    <w:rsid w:val="00C65597"/>
    <w:rsid w:val="00C92C13"/>
    <w:rsid w:val="00C97906"/>
    <w:rsid w:val="00CC7077"/>
    <w:rsid w:val="00CD46A0"/>
    <w:rsid w:val="00CF4856"/>
    <w:rsid w:val="00D33BFF"/>
    <w:rsid w:val="00D60BEE"/>
    <w:rsid w:val="00DC5E81"/>
    <w:rsid w:val="00DD0DE1"/>
    <w:rsid w:val="00DE7F12"/>
    <w:rsid w:val="00DF3990"/>
    <w:rsid w:val="00E1082C"/>
    <w:rsid w:val="00E52316"/>
    <w:rsid w:val="00E66A6A"/>
    <w:rsid w:val="00EE339A"/>
    <w:rsid w:val="00EE6D73"/>
    <w:rsid w:val="00EF317A"/>
    <w:rsid w:val="00F477A6"/>
    <w:rsid w:val="00F5330B"/>
    <w:rsid w:val="00F752AD"/>
    <w:rsid w:val="00F86747"/>
    <w:rsid w:val="00FD54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983CE1"/>
  <w15:chartTrackingRefBased/>
  <w15:docId w15:val="{F4264E5E-05C2-4541-9730-EA7DED2CB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758"/>
    <w:pPr>
      <w:jc w:val="both"/>
    </w:pPr>
    <w:rPr>
      <w:rFonts w:ascii="Noto Serif" w:hAnsi="Noto Serif" w:cs="Times New Roman"/>
    </w:rPr>
  </w:style>
  <w:style w:type="paragraph" w:styleId="Heading1">
    <w:name w:val="heading 1"/>
    <w:basedOn w:val="Normal"/>
    <w:next w:val="Normal"/>
    <w:link w:val="Heading1Char"/>
    <w:uiPriority w:val="9"/>
    <w:qFormat/>
    <w:rsid w:val="0076015A"/>
    <w:pPr>
      <w:keepNext/>
      <w:keepLines/>
      <w:spacing w:after="0" w:line="276" w:lineRule="auto"/>
      <w:jc w:val="left"/>
      <w:outlineLvl w:val="0"/>
    </w:pPr>
    <w:rPr>
      <w:rFonts w:eastAsiaTheme="majorEastAsia" w:cstheme="majorBidi"/>
      <w:b/>
      <w:color w:val="0000FF"/>
      <w:sz w:val="32"/>
      <w:szCs w:val="32"/>
      <w:lang w:eastAsia="zh-CN"/>
    </w:rPr>
  </w:style>
  <w:style w:type="paragraph" w:styleId="Heading2">
    <w:name w:val="heading 2"/>
    <w:basedOn w:val="Heading1"/>
    <w:next w:val="Normal"/>
    <w:link w:val="Heading2Char"/>
    <w:uiPriority w:val="9"/>
    <w:unhideWhenUsed/>
    <w:qFormat/>
    <w:rsid w:val="0076015A"/>
    <w:pPr>
      <w:outlineLvl w:val="1"/>
    </w:pPr>
    <w:rPr>
      <w:color w:val="0040FF"/>
      <w:sz w:val="28"/>
    </w:rPr>
  </w:style>
  <w:style w:type="paragraph" w:styleId="Heading3">
    <w:name w:val="heading 3"/>
    <w:basedOn w:val="Heading2"/>
    <w:next w:val="Normal"/>
    <w:link w:val="Heading3Char"/>
    <w:uiPriority w:val="9"/>
    <w:unhideWhenUsed/>
    <w:qFormat/>
    <w:rsid w:val="0076015A"/>
    <w:pPr>
      <w:outlineLvl w:val="2"/>
    </w:pPr>
    <w:rPr>
      <w:color w:val="0080FF"/>
      <w:sz w:val="26"/>
    </w:rPr>
  </w:style>
  <w:style w:type="paragraph" w:styleId="Heading4">
    <w:name w:val="heading 4"/>
    <w:basedOn w:val="Heading3"/>
    <w:next w:val="Normal"/>
    <w:link w:val="Heading4Char"/>
    <w:uiPriority w:val="9"/>
    <w:unhideWhenUsed/>
    <w:qFormat/>
    <w:rsid w:val="0076015A"/>
    <w:pPr>
      <w:outlineLvl w:val="3"/>
    </w:pPr>
    <w:rPr>
      <w:color w:val="00C0FF"/>
      <w:sz w:val="25"/>
    </w:rPr>
  </w:style>
  <w:style w:type="paragraph" w:styleId="Heading5">
    <w:name w:val="heading 5"/>
    <w:basedOn w:val="Heading4"/>
    <w:next w:val="Normal"/>
    <w:link w:val="Heading5Char"/>
    <w:uiPriority w:val="9"/>
    <w:unhideWhenUsed/>
    <w:qFormat/>
    <w:rsid w:val="0076015A"/>
    <w:pPr>
      <w:outlineLvl w:val="4"/>
    </w:pPr>
    <w:rPr>
      <w:rFonts w:ascii="Georgia" w:hAnsi="Georgia"/>
      <w:color w:val="2F5496" w:themeColor="accent1" w:themeShade="BF"/>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A5758"/>
    <w:pPr>
      <w:spacing w:after="0" w:line="240" w:lineRule="auto"/>
      <w:jc w:val="both"/>
    </w:pPr>
    <w:rPr>
      <w:rFonts w:ascii="Noto Serif" w:hAnsi="Noto Serif" w:cs="Times New Roman"/>
    </w:rPr>
  </w:style>
  <w:style w:type="character" w:customStyle="1" w:styleId="Heading1Char">
    <w:name w:val="Heading 1 Char"/>
    <w:basedOn w:val="DefaultParagraphFont"/>
    <w:link w:val="Heading1"/>
    <w:uiPriority w:val="9"/>
    <w:rsid w:val="0076015A"/>
    <w:rPr>
      <w:rFonts w:ascii="Noto Serif" w:eastAsiaTheme="majorEastAsia" w:hAnsi="Noto Serif" w:cstheme="majorBidi"/>
      <w:b/>
      <w:color w:val="0000FF"/>
      <w:sz w:val="32"/>
      <w:szCs w:val="32"/>
      <w:lang w:eastAsia="zh-CN"/>
    </w:rPr>
  </w:style>
  <w:style w:type="character" w:customStyle="1" w:styleId="Heading2Char">
    <w:name w:val="Heading 2 Char"/>
    <w:basedOn w:val="DefaultParagraphFont"/>
    <w:link w:val="Heading2"/>
    <w:uiPriority w:val="9"/>
    <w:rsid w:val="0076015A"/>
    <w:rPr>
      <w:rFonts w:ascii="Noto Serif" w:eastAsiaTheme="majorEastAsia" w:hAnsi="Noto Serif" w:cstheme="majorBidi"/>
      <w:b/>
      <w:color w:val="0040FF"/>
      <w:sz w:val="28"/>
      <w:szCs w:val="32"/>
      <w:lang w:eastAsia="zh-CN"/>
    </w:rPr>
  </w:style>
  <w:style w:type="character" w:customStyle="1" w:styleId="Heading3Char">
    <w:name w:val="Heading 3 Char"/>
    <w:basedOn w:val="DefaultParagraphFont"/>
    <w:link w:val="Heading3"/>
    <w:uiPriority w:val="9"/>
    <w:rsid w:val="0076015A"/>
    <w:rPr>
      <w:rFonts w:ascii="Noto Serif" w:eastAsiaTheme="majorEastAsia" w:hAnsi="Noto Serif" w:cstheme="majorBidi"/>
      <w:b/>
      <w:color w:val="0080FF"/>
      <w:sz w:val="26"/>
      <w:szCs w:val="32"/>
      <w:lang w:eastAsia="zh-CN"/>
    </w:rPr>
  </w:style>
  <w:style w:type="character" w:customStyle="1" w:styleId="Heading4Char">
    <w:name w:val="Heading 4 Char"/>
    <w:basedOn w:val="DefaultParagraphFont"/>
    <w:link w:val="Heading4"/>
    <w:uiPriority w:val="9"/>
    <w:rsid w:val="0076015A"/>
    <w:rPr>
      <w:rFonts w:ascii="Noto Serif" w:eastAsiaTheme="majorEastAsia" w:hAnsi="Noto Serif" w:cstheme="majorBidi"/>
      <w:b/>
      <w:color w:val="00C0FF"/>
      <w:sz w:val="25"/>
      <w:szCs w:val="32"/>
      <w:lang w:eastAsia="zh-CN"/>
    </w:rPr>
  </w:style>
  <w:style w:type="character" w:customStyle="1" w:styleId="Heading5Char">
    <w:name w:val="Heading 5 Char"/>
    <w:basedOn w:val="DefaultParagraphFont"/>
    <w:link w:val="Heading5"/>
    <w:uiPriority w:val="9"/>
    <w:rsid w:val="0076015A"/>
    <w:rPr>
      <w:rFonts w:ascii="Georgia" w:eastAsiaTheme="majorEastAsia" w:hAnsi="Georgia" w:cstheme="majorBidi"/>
      <w:b/>
      <w:color w:val="2F5496" w:themeColor="accent1" w:themeShade="BF"/>
      <w:sz w:val="24"/>
      <w:szCs w:val="32"/>
    </w:rPr>
  </w:style>
  <w:style w:type="paragraph" w:styleId="Title">
    <w:name w:val="Title"/>
    <w:basedOn w:val="Normal"/>
    <w:next w:val="Normal"/>
    <w:link w:val="TitleChar"/>
    <w:uiPriority w:val="10"/>
    <w:qFormat/>
    <w:rsid w:val="002345B9"/>
    <w:pPr>
      <w:spacing w:after="0" w:line="240" w:lineRule="auto"/>
      <w:contextualSpacing/>
      <w:jc w:val="center"/>
    </w:pPr>
    <w:rPr>
      <w:rFonts w:ascii="Nova Round" w:eastAsiaTheme="majorEastAsia" w:hAnsi="Nova Round" w:cstheme="majorBidi"/>
      <w:b/>
      <w:color w:val="8000FF"/>
      <w:spacing w:val="-10"/>
      <w:kern w:val="28"/>
      <w:sz w:val="96"/>
      <w:szCs w:val="144"/>
      <w:u w:val="single"/>
    </w:rPr>
  </w:style>
  <w:style w:type="character" w:customStyle="1" w:styleId="TitleChar">
    <w:name w:val="Title Char"/>
    <w:basedOn w:val="DefaultParagraphFont"/>
    <w:link w:val="Title"/>
    <w:uiPriority w:val="10"/>
    <w:rsid w:val="002345B9"/>
    <w:rPr>
      <w:rFonts w:ascii="Nova Round" w:eastAsiaTheme="majorEastAsia" w:hAnsi="Nova Round" w:cstheme="majorBidi"/>
      <w:b/>
      <w:color w:val="8000FF"/>
      <w:spacing w:val="-10"/>
      <w:kern w:val="28"/>
      <w:sz w:val="96"/>
      <w:szCs w:val="144"/>
      <w:u w:val="single"/>
    </w:rPr>
  </w:style>
  <w:style w:type="paragraph" w:styleId="ListParagraph">
    <w:name w:val="List Paragraph"/>
    <w:basedOn w:val="Normal"/>
    <w:uiPriority w:val="34"/>
    <w:qFormat/>
    <w:rsid w:val="00967CF1"/>
    <w:pPr>
      <w:ind w:left="720"/>
      <w:contextualSpacing/>
    </w:pPr>
  </w:style>
  <w:style w:type="paragraph" w:styleId="Header">
    <w:name w:val="header"/>
    <w:basedOn w:val="Normal"/>
    <w:link w:val="HeaderChar"/>
    <w:uiPriority w:val="99"/>
    <w:unhideWhenUsed/>
    <w:rsid w:val="004C3A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3AEC"/>
    <w:rPr>
      <w:rFonts w:ascii="Noto Serif" w:hAnsi="Noto Serif" w:cs="Times New Roman"/>
    </w:rPr>
  </w:style>
  <w:style w:type="paragraph" w:styleId="Footer">
    <w:name w:val="footer"/>
    <w:basedOn w:val="Normal"/>
    <w:link w:val="FooterChar"/>
    <w:uiPriority w:val="99"/>
    <w:unhideWhenUsed/>
    <w:rsid w:val="004C3A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3AEC"/>
    <w:rPr>
      <w:rFonts w:ascii="Noto Serif" w:hAnsi="Noto Serif"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06</Words>
  <Characters>1179</Characters>
  <Application>Microsoft Office Word</Application>
  <DocSecurity>0</DocSecurity>
  <Lines>9</Lines>
  <Paragraphs>2</Paragraphs>
  <ScaleCrop>false</ScaleCrop>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Ogden</dc:creator>
  <cp:keywords/>
  <dc:description/>
  <cp:lastModifiedBy>George Ogden</cp:lastModifiedBy>
  <cp:revision>11</cp:revision>
  <cp:lastPrinted>2020-04-20T12:03:00Z</cp:lastPrinted>
  <dcterms:created xsi:type="dcterms:W3CDTF">2020-04-20T11:36:00Z</dcterms:created>
  <dcterms:modified xsi:type="dcterms:W3CDTF">2020-04-20T12:03:00Z</dcterms:modified>
</cp:coreProperties>
</file>